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page" w:tblpX="661" w:tblpY="766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8"/>
        <w:gridCol w:w="1261"/>
        <w:gridCol w:w="2747"/>
        <w:gridCol w:w="5749"/>
      </w:tblGrid>
      <w:tr w:rsidR="00380F63" w:rsidRPr="006D20A5" w14:paraId="2AAC08BB" w14:textId="7A0E3ED4" w:rsidTr="006D20A5">
        <w:trPr>
          <w:tblHeader/>
        </w:trPr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0308F4" w14:textId="77777777" w:rsidR="00380F63" w:rsidRPr="00380F63" w:rsidRDefault="00380F63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proofErr w:type="spellStart"/>
            <w:proofErr w:type="gramStart"/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.No</w:t>
            </w:r>
            <w:proofErr w:type="spellEnd"/>
            <w:proofErr w:type="gramEnd"/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7B41D8" w14:textId="77777777" w:rsidR="00380F63" w:rsidRPr="00380F63" w:rsidRDefault="00380F63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tudent ID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9769B4" w14:textId="77777777" w:rsidR="00380F63" w:rsidRPr="00380F63" w:rsidRDefault="00380F63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tudent Name</w:t>
            </w:r>
          </w:p>
        </w:tc>
        <w:tc>
          <w:tcPr>
            <w:tcW w:w="2744" w:type="pct"/>
            <w:shd w:val="clear" w:color="auto" w:fill="FFFFFF"/>
          </w:tcPr>
          <w:p w14:paraId="0F8D4E38" w14:textId="77777777" w:rsidR="00380F63" w:rsidRPr="006D20A5" w:rsidRDefault="00380F63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</w:p>
        </w:tc>
      </w:tr>
      <w:tr w:rsidR="00380F63" w:rsidRPr="006D20A5" w14:paraId="2D64653D" w14:textId="3AFE6FEB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D7B7BD" w14:textId="77777777" w:rsidR="00380F63" w:rsidRPr="00380F63" w:rsidRDefault="00380F63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B0A448" w14:textId="77777777" w:rsidR="00380F63" w:rsidRPr="00380F63" w:rsidRDefault="00380F63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1583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5FD9A0" w14:textId="77777777" w:rsidR="00380F63" w:rsidRPr="00380F63" w:rsidRDefault="00380F63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ABDUR REHMAN</w:t>
            </w:r>
          </w:p>
        </w:tc>
        <w:tc>
          <w:tcPr>
            <w:tcW w:w="2744" w:type="pct"/>
            <w:shd w:val="clear" w:color="auto" w:fill="FFFFFF"/>
          </w:tcPr>
          <w:p w14:paraId="4E185F57" w14:textId="51195D2D" w:rsidR="00380F63" w:rsidRPr="006D20A5" w:rsidRDefault="006D20A5" w:rsidP="00380F63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6D20A5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Digital forensic analysis of discord on google chrome</w:t>
            </w:r>
          </w:p>
        </w:tc>
      </w:tr>
      <w:tr w:rsidR="00380F63" w:rsidRPr="006D20A5" w14:paraId="370183D9" w14:textId="180E65B3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8C92AC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E3D58E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2465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1F2D5F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TAYYABA RIAZ</w:t>
            </w:r>
          </w:p>
        </w:tc>
        <w:tc>
          <w:tcPr>
            <w:tcW w:w="2744" w:type="pct"/>
            <w:shd w:val="clear" w:color="auto" w:fill="FFFFFF"/>
          </w:tcPr>
          <w:p w14:paraId="7B603660" w14:textId="53AD7352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4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A systematic literature review of blockchain-based Internet of Things (IoT) forensic investigation process models</w:t>
              </w:r>
            </w:hyperlink>
            <w:r w:rsidRPr="006D20A5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 xml:space="preserve"> </w:t>
            </w:r>
          </w:p>
        </w:tc>
      </w:tr>
      <w:tr w:rsidR="00380F63" w:rsidRPr="006D20A5" w14:paraId="094D80F2" w14:textId="3513037A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2BDBF8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3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A2A584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2475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5D1055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MUHAMMAD ALI</w:t>
            </w:r>
          </w:p>
        </w:tc>
        <w:tc>
          <w:tcPr>
            <w:tcW w:w="2744" w:type="pct"/>
            <w:shd w:val="clear" w:color="auto" w:fill="FFFFFF"/>
          </w:tcPr>
          <w:p w14:paraId="357929E0" w14:textId="7D7819F8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5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Forensics for multi-stage cyber incidents: Survey and future directions</w:t>
              </w:r>
            </w:hyperlink>
          </w:p>
        </w:tc>
      </w:tr>
      <w:tr w:rsidR="00380F63" w:rsidRPr="006D20A5" w14:paraId="05D08D38" w14:textId="044845F4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587E0E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4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E8DD7D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2476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C73F34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FAREED ULLAH</w:t>
            </w:r>
          </w:p>
        </w:tc>
        <w:tc>
          <w:tcPr>
            <w:tcW w:w="2744" w:type="pct"/>
            <w:shd w:val="clear" w:color="auto" w:fill="FFFFFF"/>
          </w:tcPr>
          <w:p w14:paraId="63B0515E" w14:textId="4B5350D9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6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A forensic analysis of streaming platforms on Android OS</w:t>
              </w:r>
            </w:hyperlink>
          </w:p>
        </w:tc>
      </w:tr>
      <w:tr w:rsidR="00380F63" w:rsidRPr="006D20A5" w14:paraId="36C3B61B" w14:textId="7E2E7808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C6498E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5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008681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243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4BA57E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AAQIB KHAN</w:t>
            </w:r>
          </w:p>
        </w:tc>
        <w:tc>
          <w:tcPr>
            <w:tcW w:w="2744" w:type="pct"/>
            <w:shd w:val="clear" w:color="auto" w:fill="FFFFFF"/>
          </w:tcPr>
          <w:p w14:paraId="57BFD8E5" w14:textId="2F7FE6F6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7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An improved IoT forensic model to </w:t>
              </w:r>
              <w:proofErr w:type="gramStart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identify</w:t>
              </w:r>
              <w:proofErr w:type="gramEnd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 interconnectivity between things</w:t>
              </w:r>
            </w:hyperlink>
          </w:p>
        </w:tc>
      </w:tr>
      <w:tr w:rsidR="00380F63" w:rsidRPr="006D20A5" w14:paraId="3AB0496F" w14:textId="75F0AB1F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2E011A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6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ED0D60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244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E81A9B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AJJAD IQBAL</w:t>
            </w:r>
          </w:p>
        </w:tc>
        <w:tc>
          <w:tcPr>
            <w:tcW w:w="2744" w:type="pct"/>
            <w:shd w:val="clear" w:color="auto" w:fill="FFFFFF"/>
          </w:tcPr>
          <w:p w14:paraId="2CE1AD9D" w14:textId="1769D966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8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Foundations of </w:t>
              </w:r>
              <w:proofErr w:type="spellStart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cybercriminalistics</w:t>
              </w:r>
              <w:proofErr w:type="spellEnd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: From general process models to case-specific concretizations in cybercrime investigations</w:t>
              </w:r>
            </w:hyperlink>
          </w:p>
        </w:tc>
      </w:tr>
      <w:tr w:rsidR="00380F63" w:rsidRPr="006D20A5" w14:paraId="080158FA" w14:textId="68CE227F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FE0A6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7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E10A07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245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0C0661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ARSHAD ALI</w:t>
            </w:r>
          </w:p>
        </w:tc>
        <w:tc>
          <w:tcPr>
            <w:tcW w:w="2744" w:type="pct"/>
            <w:shd w:val="clear" w:color="auto" w:fill="FFFFFF"/>
          </w:tcPr>
          <w:p w14:paraId="470E4065" w14:textId="4AEF05F1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9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Digital forensic analysis of mobile automotive maintenance applications</w:t>
              </w:r>
            </w:hyperlink>
          </w:p>
        </w:tc>
      </w:tr>
      <w:tr w:rsidR="00380F63" w:rsidRPr="006D20A5" w14:paraId="6F901704" w14:textId="08C94FDE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BF14A9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8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8866D1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246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72F465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HAZRAT SAID</w:t>
            </w:r>
          </w:p>
        </w:tc>
        <w:tc>
          <w:tcPr>
            <w:tcW w:w="2744" w:type="pct"/>
            <w:shd w:val="clear" w:color="auto" w:fill="FFFFFF"/>
          </w:tcPr>
          <w:p w14:paraId="2E099DB7" w14:textId="67A98C92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0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Using deep learning to detect social media ‘trolls’</w:t>
              </w:r>
            </w:hyperlink>
          </w:p>
        </w:tc>
      </w:tr>
      <w:tr w:rsidR="00380F63" w:rsidRPr="006D20A5" w14:paraId="129D44CB" w14:textId="41F43372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CFD544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9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3538E5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326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5D52BC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FARAZ HUSSAIN</w:t>
            </w:r>
          </w:p>
        </w:tc>
        <w:tc>
          <w:tcPr>
            <w:tcW w:w="2744" w:type="pct"/>
            <w:shd w:val="clear" w:color="auto" w:fill="FFFFFF"/>
          </w:tcPr>
          <w:p w14:paraId="50667E92" w14:textId="402DE875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1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Detecting the software usage on a compromised system: A triage solution for digital forensics</w:t>
              </w:r>
            </w:hyperlink>
          </w:p>
        </w:tc>
      </w:tr>
      <w:tr w:rsidR="00380F63" w:rsidRPr="006D20A5" w14:paraId="26FFEA1E" w14:textId="07127EEF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64DF83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0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DF6E2B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373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12396F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MUHAMMAD IJAZ AHMAD</w:t>
            </w:r>
          </w:p>
        </w:tc>
        <w:tc>
          <w:tcPr>
            <w:tcW w:w="2744" w:type="pct"/>
            <w:shd w:val="clear" w:color="auto" w:fill="FFFFFF"/>
          </w:tcPr>
          <w:p w14:paraId="6B9C4CC5" w14:textId="49F36DE5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2" w:history="1">
              <w:proofErr w:type="spellStart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LBPNet</w:t>
              </w:r>
              <w:proofErr w:type="spellEnd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: Exploiting texture descriptor for </w:t>
              </w:r>
              <w:proofErr w:type="spellStart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deepfake</w:t>
              </w:r>
              <w:proofErr w:type="spellEnd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 detection</w:t>
              </w:r>
            </w:hyperlink>
          </w:p>
        </w:tc>
      </w:tr>
      <w:tr w:rsidR="00380F63" w:rsidRPr="006D20A5" w14:paraId="07326B13" w14:textId="663A1960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C54D7A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1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3A0D39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473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757F8A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HAMID UL GHAFFAR</w:t>
            </w:r>
          </w:p>
        </w:tc>
        <w:tc>
          <w:tcPr>
            <w:tcW w:w="2744" w:type="pct"/>
            <w:shd w:val="clear" w:color="auto" w:fill="FFFFFF"/>
          </w:tcPr>
          <w:p w14:paraId="5DEC62CC" w14:textId="5BB106D2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3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Context matters: Methods for Bitcoin tracking</w:t>
              </w:r>
            </w:hyperlink>
          </w:p>
        </w:tc>
      </w:tr>
      <w:tr w:rsidR="00380F63" w:rsidRPr="006D20A5" w14:paraId="75D49BBB" w14:textId="50970DAA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427AF7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2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741F0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598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FF7750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AQSA MULODDIN</w:t>
            </w:r>
          </w:p>
        </w:tc>
        <w:tc>
          <w:tcPr>
            <w:tcW w:w="2744" w:type="pct"/>
            <w:shd w:val="clear" w:color="auto" w:fill="FFFFFF"/>
          </w:tcPr>
          <w:p w14:paraId="4DF41FA1" w14:textId="292137F6" w:rsidR="00380F63" w:rsidRPr="006D20A5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6D20A5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 xml:space="preserve"> Done (Policy) </w:t>
            </w:r>
          </w:p>
        </w:tc>
      </w:tr>
      <w:tr w:rsidR="00380F63" w:rsidRPr="006D20A5" w14:paraId="531B42B9" w14:textId="296E3A68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675BBA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36E615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599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69A1BE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RIZWAN ULLAH</w:t>
            </w:r>
          </w:p>
        </w:tc>
        <w:tc>
          <w:tcPr>
            <w:tcW w:w="2744" w:type="pct"/>
            <w:shd w:val="clear" w:color="auto" w:fill="FFFFFF"/>
          </w:tcPr>
          <w:p w14:paraId="04C3763C" w14:textId="602A4C05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4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A comprehensive forensic preservation </w:t>
              </w:r>
              <w:proofErr w:type="gramStart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methodology</w:t>
              </w:r>
              <w:proofErr w:type="gramEnd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 for crypto wallets</w:t>
              </w:r>
            </w:hyperlink>
          </w:p>
        </w:tc>
      </w:tr>
      <w:tr w:rsidR="00380F63" w:rsidRPr="006D20A5" w14:paraId="4194CAFE" w14:textId="599B9617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DB8B5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4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7CBA0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600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2D3623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WAQAR AHMAD</w:t>
            </w:r>
          </w:p>
        </w:tc>
        <w:tc>
          <w:tcPr>
            <w:tcW w:w="2744" w:type="pct"/>
            <w:shd w:val="clear" w:color="auto" w:fill="FFFFFF"/>
          </w:tcPr>
          <w:p w14:paraId="40D9D655" w14:textId="61D864B6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5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Forensic analysis of the Xiaomi Mi Smart Sensor Set</w:t>
              </w:r>
            </w:hyperlink>
          </w:p>
        </w:tc>
      </w:tr>
      <w:tr w:rsidR="00380F63" w:rsidRPr="006D20A5" w14:paraId="45794043" w14:textId="00005CE4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3C3783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lastRenderedPageBreak/>
              <w:t>15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2A49C6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605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EFD894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AZAD KHAN</w:t>
            </w:r>
          </w:p>
        </w:tc>
        <w:tc>
          <w:tcPr>
            <w:tcW w:w="2744" w:type="pct"/>
            <w:shd w:val="clear" w:color="auto" w:fill="FFFFFF"/>
          </w:tcPr>
          <w:p w14:paraId="28F83A6C" w14:textId="08299FB1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6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Ambiguous file system partitions</w:t>
              </w:r>
            </w:hyperlink>
          </w:p>
        </w:tc>
      </w:tr>
      <w:tr w:rsidR="00380F63" w:rsidRPr="006D20A5" w14:paraId="14E8F7F4" w14:textId="55E5FF6D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A3271A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6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1FE557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607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CE6D18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AZRA KHATOON</w:t>
            </w:r>
          </w:p>
        </w:tc>
        <w:tc>
          <w:tcPr>
            <w:tcW w:w="2744" w:type="pct"/>
            <w:shd w:val="clear" w:color="auto" w:fill="FFFFFF"/>
          </w:tcPr>
          <w:p w14:paraId="7384D714" w14:textId="07D1FF24" w:rsidR="00380F63" w:rsidRPr="006D20A5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6D20A5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 xml:space="preserve"> Done (Hashing) </w:t>
            </w:r>
          </w:p>
        </w:tc>
      </w:tr>
      <w:tr w:rsidR="00380F63" w:rsidRPr="006D20A5" w14:paraId="77C59CA2" w14:textId="4A3C1C57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7D0449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7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1A4AA5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608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EF0841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HAMA FATIMA</w:t>
            </w:r>
          </w:p>
        </w:tc>
        <w:tc>
          <w:tcPr>
            <w:tcW w:w="2744" w:type="pct"/>
            <w:shd w:val="clear" w:color="auto" w:fill="FFFFFF"/>
          </w:tcPr>
          <w:p w14:paraId="7F181C07" w14:textId="34711877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7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Forensic investigation of instant messaging services on </w:t>
              </w:r>
              <w:proofErr w:type="spellStart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linux</w:t>
              </w:r>
              <w:proofErr w:type="spellEnd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 OS: Discord and Slack as case studies</w:t>
              </w:r>
            </w:hyperlink>
          </w:p>
        </w:tc>
      </w:tr>
      <w:tr w:rsidR="00380F63" w:rsidRPr="006D20A5" w14:paraId="4C621B04" w14:textId="5AF8445C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16E20B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8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EAAF1D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609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41FD26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MUHAMMAD RAHIM</w:t>
            </w:r>
          </w:p>
        </w:tc>
        <w:tc>
          <w:tcPr>
            <w:tcW w:w="2744" w:type="pct"/>
            <w:shd w:val="clear" w:color="auto" w:fill="FFFFFF"/>
          </w:tcPr>
          <w:p w14:paraId="0163552B" w14:textId="5E3FA771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8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Explainable digital forensics AI: Towards mitigating distrust in AI-based digital forensics analysis using interpretable models</w:t>
              </w:r>
            </w:hyperlink>
          </w:p>
        </w:tc>
      </w:tr>
      <w:tr w:rsidR="00380F63" w:rsidRPr="006D20A5" w14:paraId="73027291" w14:textId="5AC6FAA2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B33554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9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11BF4A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610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DE319F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MARYAM BI</w:t>
            </w:r>
            <w:bookmarkStart w:id="0" w:name="_GoBack"/>
            <w:bookmarkEnd w:id="0"/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BI</w:t>
            </w:r>
          </w:p>
        </w:tc>
        <w:tc>
          <w:tcPr>
            <w:tcW w:w="2744" w:type="pct"/>
            <w:shd w:val="clear" w:color="auto" w:fill="FFFFFF"/>
          </w:tcPr>
          <w:p w14:paraId="1E89F28B" w14:textId="6AE5F65D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19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The impact of face image compression in future generation electronic identity documents</w:t>
              </w:r>
            </w:hyperlink>
          </w:p>
        </w:tc>
      </w:tr>
      <w:tr w:rsidR="00380F63" w:rsidRPr="006D20A5" w14:paraId="0D550726" w14:textId="2D2A8DB2" w:rsidTr="006D20A5">
        <w:tc>
          <w:tcPr>
            <w:tcW w:w="326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F20D0D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0</w:t>
            </w:r>
          </w:p>
        </w:tc>
        <w:tc>
          <w:tcPr>
            <w:tcW w:w="612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EB869C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614</w:t>
            </w:r>
          </w:p>
        </w:tc>
        <w:tc>
          <w:tcPr>
            <w:tcW w:w="1318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25106D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ZIA ULLAH</w:t>
            </w:r>
          </w:p>
        </w:tc>
        <w:tc>
          <w:tcPr>
            <w:tcW w:w="2744" w:type="pct"/>
            <w:shd w:val="clear" w:color="auto" w:fill="F5F5F5"/>
          </w:tcPr>
          <w:p w14:paraId="548ABF47" w14:textId="03B18CD5" w:rsidR="00380F63" w:rsidRPr="006D20A5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6D20A5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 xml:space="preserve"> Done (SSL)</w:t>
            </w:r>
          </w:p>
        </w:tc>
      </w:tr>
      <w:tr w:rsidR="00380F63" w:rsidRPr="006D20A5" w14:paraId="40B411E7" w14:textId="69D8E9EC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FFEC27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1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1356F6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879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16A978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KAINAT ZAFAR</w:t>
            </w:r>
          </w:p>
        </w:tc>
        <w:tc>
          <w:tcPr>
            <w:tcW w:w="2744" w:type="pct"/>
            <w:shd w:val="clear" w:color="auto" w:fill="FFFFFF"/>
          </w:tcPr>
          <w:p w14:paraId="4192E87D" w14:textId="0B4A3C51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20" w:history="1">
              <w:proofErr w:type="spellStart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Deepfake</w:t>
              </w:r>
              <w:proofErr w:type="spellEnd"/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 xml:space="preserve"> forensics: Cross-manipulation robustness of feedforward- and recurrent convolutional forgery detection methods</w:t>
              </w:r>
            </w:hyperlink>
          </w:p>
        </w:tc>
      </w:tr>
      <w:tr w:rsidR="00380F63" w:rsidRPr="006D20A5" w14:paraId="33708DAB" w14:textId="3BEDD083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1F9625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2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CFF15D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880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29D1A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DEENA ANEES</w:t>
            </w:r>
          </w:p>
        </w:tc>
        <w:tc>
          <w:tcPr>
            <w:tcW w:w="2744" w:type="pct"/>
            <w:shd w:val="clear" w:color="auto" w:fill="FFFFFF"/>
          </w:tcPr>
          <w:p w14:paraId="2D6507E9" w14:textId="130DE74E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21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Evidence from hacking: A few tiresome problems</w:t>
              </w:r>
            </w:hyperlink>
          </w:p>
        </w:tc>
      </w:tr>
      <w:tr w:rsidR="00380F63" w:rsidRPr="006D20A5" w14:paraId="0CF05A39" w14:textId="17ED32B7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F7B701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3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34920E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3958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DF67B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MUHAMMAD IMAD</w:t>
            </w:r>
          </w:p>
        </w:tc>
        <w:tc>
          <w:tcPr>
            <w:tcW w:w="2744" w:type="pct"/>
            <w:shd w:val="clear" w:color="auto" w:fill="FFFFFF"/>
          </w:tcPr>
          <w:p w14:paraId="01BF4B62" w14:textId="77777777" w:rsidR="00380F63" w:rsidRPr="006D20A5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</w:p>
        </w:tc>
      </w:tr>
      <w:tr w:rsidR="00380F63" w:rsidRPr="006D20A5" w14:paraId="61FDEA9A" w14:textId="22BBAB38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C1E889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4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02D9F0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4015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7D2C10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ZIA ULLAH</w:t>
            </w:r>
          </w:p>
        </w:tc>
        <w:tc>
          <w:tcPr>
            <w:tcW w:w="2744" w:type="pct"/>
            <w:shd w:val="clear" w:color="auto" w:fill="FFFFFF"/>
          </w:tcPr>
          <w:p w14:paraId="14A45B2A" w14:textId="1D769698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22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The case for Zero Trust Digital Forensics</w:t>
              </w:r>
            </w:hyperlink>
          </w:p>
        </w:tc>
      </w:tr>
      <w:tr w:rsidR="00380F63" w:rsidRPr="006D20A5" w14:paraId="3884CE0B" w14:textId="004A203F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1E0B2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5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9DF47D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4052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95F2F0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AID MUHAMMAD</w:t>
            </w:r>
          </w:p>
        </w:tc>
        <w:tc>
          <w:tcPr>
            <w:tcW w:w="2744" w:type="pct"/>
            <w:shd w:val="clear" w:color="auto" w:fill="FFFFFF"/>
          </w:tcPr>
          <w:p w14:paraId="36C3B707" w14:textId="13182F01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23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The unwanted effects of imprecise language in forensic science standards</w:t>
              </w:r>
            </w:hyperlink>
          </w:p>
        </w:tc>
      </w:tr>
      <w:tr w:rsidR="00380F63" w:rsidRPr="006D20A5" w14:paraId="03C6A451" w14:textId="0D514C7B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E14B58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6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145685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4116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88FD39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AMI ULLAH</w:t>
            </w:r>
          </w:p>
        </w:tc>
        <w:tc>
          <w:tcPr>
            <w:tcW w:w="2744" w:type="pct"/>
            <w:shd w:val="clear" w:color="auto" w:fill="FFFFFF"/>
          </w:tcPr>
          <w:p w14:paraId="02EFD0BF" w14:textId="40D20DC2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24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Defining principles for preserving privacy in digital forensic examinations</w:t>
              </w:r>
            </w:hyperlink>
          </w:p>
        </w:tc>
      </w:tr>
      <w:tr w:rsidR="00380F63" w:rsidRPr="006D20A5" w14:paraId="26ADB4A5" w14:textId="4527DC7E" w:rsidTr="006D20A5">
        <w:tc>
          <w:tcPr>
            <w:tcW w:w="326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9A7B9C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27</w:t>
            </w:r>
          </w:p>
        </w:tc>
        <w:tc>
          <w:tcPr>
            <w:tcW w:w="612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84F4C1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14118</w:t>
            </w:r>
          </w:p>
        </w:tc>
        <w:tc>
          <w:tcPr>
            <w:tcW w:w="1318" w:type="pct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352932" w14:textId="77777777" w:rsidR="00380F63" w:rsidRPr="00380F63" w:rsidRDefault="00380F63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r w:rsidRPr="00380F63"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  <w:t>SYED SAQLAIN UZAIR</w:t>
            </w:r>
          </w:p>
        </w:tc>
        <w:tc>
          <w:tcPr>
            <w:tcW w:w="2744" w:type="pct"/>
            <w:shd w:val="clear" w:color="auto" w:fill="FFFFFF"/>
          </w:tcPr>
          <w:p w14:paraId="2542B4F4" w14:textId="2D82F7A1" w:rsidR="00380F63" w:rsidRPr="006D20A5" w:rsidRDefault="006D20A5" w:rsidP="00380F6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6"/>
                <w:szCs w:val="26"/>
              </w:rPr>
            </w:pPr>
            <w:hyperlink r:id="rId25" w:history="1">
              <w:r w:rsidRPr="006D20A5">
                <w:rPr>
                  <w:rStyle w:val="js-article-title"/>
                  <w:rFonts w:ascii="Times New Roman" w:hAnsi="Times New Roman" w:cs="Times New Roman"/>
                  <w:color w:val="2E2E2E"/>
                  <w:sz w:val="26"/>
                  <w:szCs w:val="26"/>
                </w:rPr>
                <w:t>Applying Natural Language Processing for detecting malicious patterns in Android applications</w:t>
              </w:r>
            </w:hyperlink>
          </w:p>
        </w:tc>
      </w:tr>
    </w:tbl>
    <w:p w14:paraId="70F7E44C" w14:textId="77777777" w:rsidR="005D099F" w:rsidRPr="006D20A5" w:rsidRDefault="005D099F">
      <w:pPr>
        <w:rPr>
          <w:rFonts w:ascii="Times New Roman" w:hAnsi="Times New Roman" w:cs="Times New Roman"/>
          <w:sz w:val="26"/>
          <w:szCs w:val="26"/>
        </w:rPr>
      </w:pPr>
    </w:p>
    <w:sectPr w:rsidR="005D099F" w:rsidRPr="006D20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LGwNDMxMTM3MzVV0lEKTi0uzszPAykwrAUAtzdkxiwAAAA="/>
  </w:docVars>
  <w:rsids>
    <w:rsidRoot w:val="00380F63"/>
    <w:rsid w:val="00380F63"/>
    <w:rsid w:val="005D099F"/>
    <w:rsid w:val="006D2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7FA00"/>
  <w15:chartTrackingRefBased/>
  <w15:docId w15:val="{85F79098-BFF1-41FF-A062-2BD7CEE80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80F63"/>
    <w:rPr>
      <w:color w:val="0000FF"/>
      <w:u w:val="single"/>
    </w:rPr>
  </w:style>
  <w:style w:type="character" w:customStyle="1" w:styleId="js-article-title">
    <w:name w:val="js-article-title"/>
    <w:basedOn w:val="DefaultParagraphFont"/>
    <w:rsid w:val="006D20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78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2666281722001196" TargetMode="External"/><Relationship Id="rId13" Type="http://schemas.openxmlformats.org/officeDocument/2006/relationships/hyperlink" Target="https://www.sciencedirect.com/science/article/pii/S2666281722001561" TargetMode="External"/><Relationship Id="rId18" Type="http://schemas.openxmlformats.org/officeDocument/2006/relationships/hyperlink" Target="https://www.sciencedirect.com/science/article/pii/S2666281722000841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www.sciencedirect.com/science/article/pii/S2666281722000026" TargetMode="External"/><Relationship Id="rId7" Type="http://schemas.openxmlformats.org/officeDocument/2006/relationships/hyperlink" Target="https://www.sciencedirect.com/science/article/pii/S2666281722001809" TargetMode="External"/><Relationship Id="rId12" Type="http://schemas.openxmlformats.org/officeDocument/2006/relationships/hyperlink" Target="https://www.sciencedirect.com/science/article/pii/S2666281722001330" TargetMode="External"/><Relationship Id="rId17" Type="http://schemas.openxmlformats.org/officeDocument/2006/relationships/hyperlink" Target="https://www.sciencedirect.com/science/article/pii/S2666281722000828" TargetMode="External"/><Relationship Id="rId25" Type="http://schemas.openxmlformats.org/officeDocument/2006/relationships/hyperlink" Target="https://www.sciencedirect.com/science/article/pii/S2666281721001888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sciencedirect.com/science/article/pii/S2666281722000804" TargetMode="External"/><Relationship Id="rId20" Type="http://schemas.openxmlformats.org/officeDocument/2006/relationships/hyperlink" Target="https://www.sciencedirect.com/science/article/pii/S2666281722000531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2666281722001664" TargetMode="External"/><Relationship Id="rId11" Type="http://schemas.openxmlformats.org/officeDocument/2006/relationships/hyperlink" Target="https://www.sciencedirect.com/science/article/pii/S2666281722001652" TargetMode="External"/><Relationship Id="rId24" Type="http://schemas.openxmlformats.org/officeDocument/2006/relationships/hyperlink" Target="https://www.sciencedirect.com/science/article/pii/S2666281722000191" TargetMode="External"/><Relationship Id="rId5" Type="http://schemas.openxmlformats.org/officeDocument/2006/relationships/hyperlink" Target="https://www.sciencedirect.com/science/article/pii/S2666281722001615" TargetMode="External"/><Relationship Id="rId15" Type="http://schemas.openxmlformats.org/officeDocument/2006/relationships/hyperlink" Target="https://www.sciencedirect.com/science/article/pii/S2666281722001329" TargetMode="External"/><Relationship Id="rId23" Type="http://schemas.openxmlformats.org/officeDocument/2006/relationships/hyperlink" Target="https://www.sciencedirect.com/science/article/pii/S266628172200018X" TargetMode="External"/><Relationship Id="rId10" Type="http://schemas.openxmlformats.org/officeDocument/2006/relationships/hyperlink" Target="https://www.sciencedirect.com/science/article/pii/S2666281722001275" TargetMode="External"/><Relationship Id="rId19" Type="http://schemas.openxmlformats.org/officeDocument/2006/relationships/hyperlink" Target="https://www.sciencedirect.com/science/article/pii/S2666281722000142" TargetMode="External"/><Relationship Id="rId4" Type="http://schemas.openxmlformats.org/officeDocument/2006/relationships/hyperlink" Target="https://www.sciencedirect.com/science/article/pii/S2666281722001512" TargetMode="External"/><Relationship Id="rId9" Type="http://schemas.openxmlformats.org/officeDocument/2006/relationships/hyperlink" Target="https://www.sciencedirect.com/science/article/pii/S2666281722001214" TargetMode="External"/><Relationship Id="rId14" Type="http://schemas.openxmlformats.org/officeDocument/2006/relationships/hyperlink" Target="https://www.sciencedirect.com/science/article/pii/S2666281722001585" TargetMode="External"/><Relationship Id="rId22" Type="http://schemas.openxmlformats.org/officeDocument/2006/relationships/hyperlink" Target="https://www.sciencedirect.com/science/article/pii/S266628172200021X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6</TotalTime>
  <Pages>2</Pages>
  <Words>640</Words>
  <Characters>3649</Characters>
  <Application>Microsoft Office Word</Application>
  <DocSecurity>0</DocSecurity>
  <Lines>30</Lines>
  <Paragraphs>8</Paragraphs>
  <ScaleCrop>false</ScaleCrop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 Alam</dc:creator>
  <cp:keywords/>
  <dc:description/>
  <cp:lastModifiedBy>Iftikhar Alam</cp:lastModifiedBy>
  <cp:revision>2</cp:revision>
  <dcterms:created xsi:type="dcterms:W3CDTF">2023-01-12T16:34:00Z</dcterms:created>
  <dcterms:modified xsi:type="dcterms:W3CDTF">2023-01-14T08:40:00Z</dcterms:modified>
</cp:coreProperties>
</file>